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9595D" w14:textId="77777777" w:rsidR="00B1166E" w:rsidRDefault="00000000">
      <w:pPr>
        <w:pStyle w:val="Title"/>
      </w:pPr>
      <w:r>
        <w:t>pokemon-bulletin</w:t>
      </w:r>
    </w:p>
    <w:p w14:paraId="3E55F903" w14:textId="77777777" w:rsidR="00B1166E" w:rsidRDefault="00000000">
      <w:pPr>
        <w:pStyle w:val="Author"/>
      </w:pPr>
      <w:r>
        <w:t>Minoru Matsui</w:t>
      </w:r>
    </w:p>
    <w:p w14:paraId="033EB2B9" w14:textId="77777777" w:rsidR="00B1166E" w:rsidRDefault="00000000">
      <w:pPr>
        <w:pStyle w:val="Heading2"/>
      </w:pPr>
      <w:bookmarkStart w:id="0" w:name="quarto"/>
      <w:r>
        <w:t>Quarto</w:t>
      </w:r>
    </w:p>
    <w:p w14:paraId="175B1364" w14:textId="77777777" w:rsidR="00B1166E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1C038EF1" w14:textId="77777777" w:rsidR="00B1166E" w:rsidRDefault="00000000">
      <w:pPr>
        <w:pStyle w:val="Heading2"/>
      </w:pPr>
      <w:bookmarkStart w:id="1" w:name="running-code"/>
      <w:bookmarkEnd w:id="0"/>
      <w:r>
        <w:t>Running Code</w:t>
      </w:r>
    </w:p>
    <w:p w14:paraId="4F8F7317" w14:textId="77777777" w:rsidR="00B1166E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D3F1465" w14:textId="77777777" w:rsidR="00B1166E" w:rsidRDefault="0000000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07FE34C5" w14:textId="77777777" w:rsidR="00B1166E" w:rsidRDefault="00000000">
      <w:pPr>
        <w:pStyle w:val="SourceCode"/>
      </w:pPr>
      <w:r>
        <w:rPr>
          <w:rStyle w:val="VerbatimChar"/>
        </w:rPr>
        <w:t>[1] 2</w:t>
      </w:r>
    </w:p>
    <w:p w14:paraId="3E3B2762" w14:textId="77777777" w:rsidR="00B1166E" w:rsidRDefault="00000000">
      <w:pPr>
        <w:pStyle w:val="FirstParagraph"/>
      </w:pPr>
      <w:r>
        <w:t>You can add options to executable code like this</w:t>
      </w:r>
    </w:p>
    <w:p w14:paraId="7E62AED1" w14:textId="77777777" w:rsidR="00B1166E" w:rsidRDefault="00000000">
      <w:pPr>
        <w:pStyle w:val="SourceCode"/>
      </w:pPr>
      <w:r>
        <w:rPr>
          <w:rStyle w:val="VerbatimChar"/>
        </w:rPr>
        <w:t>[1] 4</w:t>
      </w:r>
    </w:p>
    <w:p w14:paraId="2AD98E6C" w14:textId="77777777" w:rsidR="00B1166E" w:rsidRDefault="00000000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  <w:bookmarkEnd w:id="1"/>
    </w:p>
    <w:sectPr w:rsidR="00B116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87CC2" w14:textId="77777777" w:rsidR="00E12B4A" w:rsidRDefault="00E12B4A">
      <w:pPr>
        <w:spacing w:after="0"/>
      </w:pPr>
      <w:r>
        <w:separator/>
      </w:r>
    </w:p>
  </w:endnote>
  <w:endnote w:type="continuationSeparator" w:id="0">
    <w:p w14:paraId="428BAEC7" w14:textId="77777777" w:rsidR="00E12B4A" w:rsidRDefault="00E12B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3AD25" w14:textId="77777777" w:rsidR="00E12B4A" w:rsidRDefault="00E12B4A">
      <w:r>
        <w:separator/>
      </w:r>
    </w:p>
  </w:footnote>
  <w:footnote w:type="continuationSeparator" w:id="0">
    <w:p w14:paraId="2DFD3168" w14:textId="77777777" w:rsidR="00E12B4A" w:rsidRDefault="00E12B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1012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0421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166E"/>
    <w:rsid w:val="005952BF"/>
    <w:rsid w:val="00B1166E"/>
    <w:rsid w:val="00E12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F2E91C"/>
  <w15:docId w15:val="{70990393-F8FD-3649-B508-6DE57208B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emon-bulletin</dc:title>
  <dc:creator>Minoru Matsui</dc:creator>
  <cp:keywords/>
  <cp:lastModifiedBy>松井実</cp:lastModifiedBy>
  <cp:revision>2</cp:revision>
  <dcterms:created xsi:type="dcterms:W3CDTF">2022-09-14T06:47:00Z</dcterms:created>
  <dcterms:modified xsi:type="dcterms:W3CDTF">2022-09-14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